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C80356" w14:paraId="3A67E8FB" w14:textId="77777777" w:rsidTr="00074D87">
        <w:tc>
          <w:tcPr>
            <w:tcW w:w="10522" w:type="dxa"/>
          </w:tcPr>
          <w:p w14:paraId="7E025445" w14:textId="77777777" w:rsidR="00C80356" w:rsidRPr="00072929" w:rsidRDefault="00A25187" w:rsidP="005D7127">
            <w:pPr>
              <w:rPr>
                <w:rFonts w:ascii="Arial" w:hAnsi="Arial" w:cs="Arial"/>
                <w:b/>
                <w:sz w:val="36"/>
                <w:szCs w:val="36"/>
              </w:rPr>
            </w:pPr>
            <w:r>
              <w:rPr>
                <w:noProof/>
              </w:rPr>
              <mc:AlternateContent>
                <mc:Choice Requires="wps">
                  <w:drawing>
                    <wp:anchor distT="0" distB="0" distL="114300" distR="114300" simplePos="0" relativeHeight="251666432" behindDoc="0" locked="0" layoutInCell="1" allowOverlap="1" wp14:anchorId="241818C9" wp14:editId="4B7B94D6">
                      <wp:simplePos x="0" y="0"/>
                      <wp:positionH relativeFrom="column">
                        <wp:posOffset>3632200</wp:posOffset>
                      </wp:positionH>
                      <wp:positionV relativeFrom="paragraph">
                        <wp:posOffset>381000</wp:posOffset>
                      </wp:positionV>
                      <wp:extent cx="3002280" cy="3416300"/>
                      <wp:effectExtent l="0" t="0" r="762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341630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1818C9" id="_x0000_t202" coordsize="21600,21600" o:spt="202" path="m,l,21600r21600,l21600,xe">
                      <v:stroke joinstyle="miter"/>
                      <v:path gradientshapeok="t" o:connecttype="rect"/>
                    </v:shapetype>
                    <v:shape id="文字方塊 2" o:spid="_x0000_s1026" type="#_x0000_t202" style="position:absolute;margin-left:286pt;margin-top:30pt;width:236.4pt;height: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v:textbox>
                    </v:shape>
                  </w:pict>
                </mc:Fallback>
              </mc:AlternateContent>
            </w:r>
            <w:r w:rsidR="00D33653">
              <w:rPr>
                <w:noProof/>
              </w:rPr>
              <mc:AlternateContent>
                <mc:Choice Requires="wps">
                  <w:drawing>
                    <wp:anchor distT="0" distB="0" distL="114300" distR="114300" simplePos="0" relativeHeight="251661312" behindDoc="0" locked="0" layoutInCell="1" allowOverlap="1" wp14:anchorId="5F09A9F6" wp14:editId="10CA2281">
                      <wp:simplePos x="0" y="0"/>
                      <wp:positionH relativeFrom="column">
                        <wp:posOffset>68580</wp:posOffset>
                      </wp:positionH>
                      <wp:positionV relativeFrom="paragraph">
                        <wp:posOffset>373380</wp:posOffset>
                      </wp:positionV>
                      <wp:extent cx="3467100" cy="942594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942594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9A9F6" id="_x0000_s1027" type="#_x0000_t202" style="position:absolute;margin-left:5.4pt;margin-top:29.4pt;width:273pt;height:74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v:textbox>
                    </v:shape>
                  </w:pict>
                </mc:Fallback>
              </mc:AlternateContent>
            </w:r>
            <w:r w:rsidR="00C80356">
              <w:rPr>
                <w:rFonts w:hint="eastAsia"/>
              </w:rPr>
              <w:t xml:space="preserve">  </w:t>
            </w:r>
            <w:r w:rsidR="00072929">
              <w:rPr>
                <w:rFonts w:hint="eastAsia"/>
              </w:rPr>
              <w:t xml:space="preserve">     </w:t>
            </w:r>
            <w:r w:rsidR="00072929" w:rsidRPr="00072929">
              <w:rPr>
                <w:rFonts w:hint="eastAsia"/>
                <w:b/>
              </w:rPr>
              <w:t xml:space="preserve"> </w:t>
            </w:r>
            <w:r w:rsidR="00C80356" w:rsidRPr="00072929">
              <w:rPr>
                <w:rFonts w:ascii="Arial" w:hAnsi="Arial" w:cs="Arial"/>
                <w:b/>
                <w:sz w:val="36"/>
                <w:szCs w:val="36"/>
              </w:rPr>
              <w:t xml:space="preserve">INSTALLATION AND SAFETY INSTRUCTIONS  </w:t>
            </w:r>
          </w:p>
        </w:tc>
      </w:tr>
    </w:tbl>
    <w:p w14:paraId="3F61C039" w14:textId="77777777" w:rsidR="00D84643" w:rsidRDefault="00B554C7">
      <w:r>
        <w:rPr>
          <w:noProof/>
        </w:rPr>
        <mc:AlternateContent>
          <mc:Choice Requires="wps">
            <w:drawing>
              <wp:anchor distT="0" distB="0" distL="114300" distR="114300" simplePos="0" relativeHeight="251686912" behindDoc="0" locked="0" layoutInCell="1" allowOverlap="1" wp14:anchorId="359A6410" wp14:editId="7EFD924D">
                <wp:simplePos x="0" y="0"/>
                <wp:positionH relativeFrom="column">
                  <wp:posOffset>3783330</wp:posOffset>
                </wp:positionH>
                <wp:positionV relativeFrom="paragraph">
                  <wp:posOffset>354076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76A4598" w14:textId="77777777" w:rsidR="00B554C7" w:rsidRDefault="00B554C7">
                            <w:r>
                              <w:object w:dxaOrig="4395" w:dyaOrig="6810" w14:anchorId="0C5BB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9.75pt;height:340.5pt">
                                  <v:imagedata r:id="rId7" o:title="" croptop="5140f" cropbottom="24030f" cropleft="12525f" cropright="46408f"/>
                                </v:shape>
                                <o:OLEObject Type="Embed" ProgID="AutoCAD.Drawing.18" ShapeID="_x0000_i1026" DrawAspect="Content" ObjectID="_1665385428" r:id="rId8"/>
                              </w:objec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9A6410" id="_x0000_s1028" type="#_x0000_t202" style="position:absolute;margin-left:297.9pt;margin-top:278.8pt;width:186.95pt;height:110.55pt;z-index:25168691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" stroked="f">
                <v:textbox style="mso-fit-shape-to-text:t">
                  <w:txbxContent>
                    <w:p w14:paraId="076A4598" w14:textId="77777777" w:rsidR="00B554C7" w:rsidRDefault="00B554C7">
                      <w:r>
                        <w:object w:dxaOrig="1460" w:dyaOrig="410" w14:anchorId="0C5BB8C5">
                          <v:shape id="_x0000_i1026" type="#_x0000_t75" style="width:219.75pt;height:340.5pt">
                            <v:imagedata r:id="rId9" o:title="" croptop="5140f" cropbottom="24030f" cropleft="12525f" cropright="46408f"/>
                          </v:shape>
                          <o:OLEObject Type="Embed" ProgID="AutoCAD.Drawing.18" ShapeID="_x0000_i1026" DrawAspect="Content" ObjectID="_1664773152" r:id="rId10"/>
                        </w:object>
                      </w:r>
                    </w:p>
                  </w:txbxContent>
                </v:textbox>
              </v:shape>
            </w:pict>
          </mc:Fallback>
        </mc:AlternateContent>
      </w:r>
      <w:r w:rsidR="00BB0EB2">
        <w:rPr>
          <w:noProof/>
        </w:rPr>
        <mc:AlternateContent>
          <mc:Choice Requires="wps">
            <w:drawing>
              <wp:anchor distT="0" distB="0" distL="114300" distR="114300" simplePos="0" relativeHeight="251667456" behindDoc="0" locked="0" layoutInCell="1" allowOverlap="1" wp14:anchorId="60E281AA" wp14:editId="6C9553F6">
                <wp:simplePos x="0" y="0"/>
                <wp:positionH relativeFrom="column">
                  <wp:posOffset>3794760</wp:posOffset>
                </wp:positionH>
                <wp:positionV relativeFrom="paragraph">
                  <wp:posOffset>8140700</wp:posOffset>
                </wp:positionV>
                <wp:extent cx="2964180" cy="965200"/>
                <wp:effectExtent l="0" t="0" r="7620" b="6350"/>
                <wp:wrapNone/>
                <wp:docPr id="5" name="文字方塊 5"/>
                <wp:cNvGraphicFramePr/>
                <a:graphic xmlns:a="http://schemas.openxmlformats.org/drawingml/2006/main">
                  <a:graphicData uri="http://schemas.microsoft.com/office/word/2010/wordprocessingShape">
                    <wps:wsp>
                      <wps:cNvSpPr txBox="1"/>
                      <wps:spPr>
                        <a:xfrm>
                          <a:off x="0" y="0"/>
                          <a:ext cx="2964180" cy="965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281AA" id="文字方塊 5" o:spid="_x0000_s1029" type="#_x0000_t202" style="position:absolute;margin-left:298.8pt;margin-top:641pt;width:233.4pt;height:7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" fillcolor="white [3201]" stroked="f" strokeweight=".5pt">
                <v:textbo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v:textbox>
              </v:shape>
            </w:pict>
          </mc:Fallback>
        </mc:AlternateContent>
      </w:r>
      <w:r w:rsidR="002E208F">
        <w:rPr>
          <w:noProof/>
        </w:rPr>
        <mc:AlternateContent>
          <mc:Choice Requires="wps">
            <w:drawing>
              <wp:anchor distT="0" distB="0" distL="114300" distR="114300" simplePos="0" relativeHeight="251684864" behindDoc="0" locked="0" layoutInCell="1" allowOverlap="1" wp14:anchorId="37C2F237" wp14:editId="4CD2E68C">
                <wp:simplePos x="0" y="0"/>
                <wp:positionH relativeFrom="column">
                  <wp:posOffset>4070350</wp:posOffset>
                </wp:positionH>
                <wp:positionV relativeFrom="paragraph">
                  <wp:posOffset>6203950</wp:posOffset>
                </wp:positionV>
                <wp:extent cx="2374265" cy="1949450"/>
                <wp:effectExtent l="0" t="0" r="635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49450"/>
                        </a:xfrm>
                        <a:prstGeom prst="rect">
                          <a:avLst/>
                        </a:prstGeom>
                        <a:solidFill>
                          <a:srgbClr val="FFFFFF"/>
                        </a:solidFill>
                        <a:ln w="9525">
                          <a:noFill/>
                          <a:miter lim="800000"/>
                          <a:headEnd/>
                          <a:tailEnd/>
                        </a:ln>
                      </wps:spPr>
                      <wps:txbx>
                        <w:txbxContent>
                          <w:p w14:paraId="2312D422" w14:textId="77777777" w:rsidR="002E208F" w:rsidRDefault="002E208F"/>
                        </w:txbxContent>
                      </wps:txbx>
                      <wps:bodyPr rot="0" vert="horz" wrap="non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7C2F237" id="_x0000_s1030" type="#_x0000_t202" style="position:absolute;margin-left:320.5pt;margin-top:488.5pt;width:186.95pt;height:153.5pt;z-index:2516848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" stroked="f">
                <v:textbox>
                  <w:txbxContent>
                    <w:p w14:paraId="2312D422" w14:textId="77777777" w:rsidR="002E208F" w:rsidRDefault="002E208F"/>
                  </w:txbxContent>
                </v:textbox>
              </v:shape>
            </w:pict>
          </mc:Fallback>
        </mc:AlternateContent>
      </w:r>
      <w:r w:rsidR="00601FD5">
        <w:rPr>
          <w:noProof/>
        </w:rPr>
        <mc:AlternateContent>
          <mc:Choice Requires="wps">
            <w:drawing>
              <wp:anchor distT="0" distB="0" distL="114300" distR="114300" simplePos="0" relativeHeight="251681792" behindDoc="0" locked="0" layoutInCell="1" allowOverlap="1" wp14:anchorId="51E35609" wp14:editId="1968748F">
                <wp:simplePos x="0" y="0"/>
                <wp:positionH relativeFrom="column">
                  <wp:posOffset>4070350</wp:posOffset>
                </wp:positionH>
                <wp:positionV relativeFrom="paragraph">
                  <wp:posOffset>6466840</wp:posOffset>
                </wp:positionV>
                <wp:extent cx="2374265" cy="140398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33A12C34" w14:textId="77777777" w:rsidR="00601FD5" w:rsidRDefault="00472D90">
                            <w:r>
                              <w:rPr>
                                <w:rFonts w:hint="eastAsia"/>
                              </w:rPr>
                              <w:t>`</w: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35609" id="_x0000_s1031" type="#_x0000_t202" style="position:absolute;margin-left:320.5pt;margin-top:509.2pt;width:186.95pt;height:110.55pt;z-index:25168179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" stroked="f">
                <v:textbox style="mso-fit-shape-to-text:t">
                  <w:txbxContent>
                    <w:p w14:paraId="33A12C34" w14:textId="77777777" w:rsidR="00601FD5" w:rsidRDefault="00472D90">
                      <w:r>
                        <w:rPr>
                          <w:rFonts w:hint="eastAsia"/>
                        </w:rPr>
                        <w:t>`</w:t>
                      </w:r>
                    </w:p>
                  </w:txbxContent>
                </v:textbox>
              </v:shape>
            </w:pict>
          </mc:Fallback>
        </mc:AlternateContent>
      </w:r>
      <w:r w:rsidR="00832C2E">
        <w:rPr>
          <w:noProof/>
        </w:rPr>
        <mc:AlternateContent>
          <mc:Choice Requires="wps">
            <w:drawing>
              <wp:anchor distT="0" distB="0" distL="114300" distR="114300" simplePos="0" relativeHeight="251677696" behindDoc="0" locked="0" layoutInCell="1" allowOverlap="1" wp14:anchorId="574C4AE5" wp14:editId="24E20ED5">
                <wp:simplePos x="0" y="0"/>
                <wp:positionH relativeFrom="column">
                  <wp:posOffset>4240530</wp:posOffset>
                </wp:positionH>
                <wp:positionV relativeFrom="paragraph">
                  <wp:posOffset>6140450</wp:posOffset>
                </wp:positionV>
                <wp:extent cx="2241550" cy="1339850"/>
                <wp:effectExtent l="0" t="0" r="7620" b="0"/>
                <wp:wrapNone/>
                <wp:docPr id="12" name="文字方塊 12"/>
                <wp:cNvGraphicFramePr/>
                <a:graphic xmlns:a="http://schemas.openxmlformats.org/drawingml/2006/main">
                  <a:graphicData uri="http://schemas.microsoft.com/office/word/2010/wordprocessingShape">
                    <wps:wsp>
                      <wps:cNvSpPr txBox="1"/>
                      <wps:spPr>
                        <a:xfrm>
                          <a:off x="0" y="0"/>
                          <a:ext cx="2241550" cy="1339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258F8" w14:textId="77777777" w:rsidR="000F1C49" w:rsidRDefault="000F1C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74C4AE5" id="文字方塊 12" o:spid="_x0000_s1032" type="#_x0000_t202" style="position:absolute;margin-left:333.9pt;margin-top:483.5pt;width:176.5pt;height:105.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" fillcolor="white [3201]" stroked="f" strokeweight=".5pt">
                <v:textbox style="mso-fit-shape-to-text:t">
                  <w:txbxContent>
                    <w:p w14:paraId="5A2258F8" w14:textId="77777777" w:rsidR="000F1C49" w:rsidRDefault="000F1C49"/>
                  </w:txbxContent>
                </v:textbox>
              </v:shape>
            </w:pict>
          </mc:Fallback>
        </mc:AlternateContent>
      </w:r>
      <w:r w:rsidR="006E362E">
        <w:rPr>
          <w:noProof/>
        </w:rPr>
        <mc:AlternateContent>
          <mc:Choice Requires="wps">
            <w:drawing>
              <wp:anchor distT="0" distB="0" distL="114300" distR="114300" simplePos="0" relativeHeight="251672576" behindDoc="0" locked="0" layoutInCell="1" allowOverlap="1" wp14:anchorId="0F5FBA7A" wp14:editId="66819D87">
                <wp:simplePos x="0" y="0"/>
                <wp:positionH relativeFrom="column">
                  <wp:posOffset>3763010</wp:posOffset>
                </wp:positionH>
                <wp:positionV relativeFrom="paragraph">
                  <wp:posOffset>6645910</wp:posOffset>
                </wp:positionV>
                <wp:extent cx="2546350" cy="1428750"/>
                <wp:effectExtent l="0" t="0" r="635" b="0"/>
                <wp:wrapNone/>
                <wp:docPr id="9" name="文字方塊 9"/>
                <wp:cNvGraphicFramePr/>
                <a:graphic xmlns:a="http://schemas.openxmlformats.org/drawingml/2006/main">
                  <a:graphicData uri="http://schemas.microsoft.com/office/word/2010/wordprocessingShape">
                    <wps:wsp>
                      <wps:cNvSpPr txBox="1"/>
                      <wps:spPr>
                        <a:xfrm>
                          <a:off x="0" y="0"/>
                          <a:ext cx="2546350"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7A2F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FBA7A" id="文字方塊 9" o:spid="_x0000_s1033" type="#_x0000_t202" style="position:absolute;margin-left:296.3pt;margin-top:523.3pt;width:200.5pt;height:112.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" fillcolor="white [3201]" stroked="f" strokeweight=".5pt">
                <v:textbox style="mso-fit-shape-to-text:t">
                  <w:txbxContent>
                    <w:p w14:paraId="34C7A2F1" w14:textId="77777777" w:rsidR="00292EA8" w:rsidRDefault="00292EA8"/>
                  </w:txbxContent>
                </v:textbox>
              </v:shape>
            </w:pict>
          </mc:Fallback>
        </mc:AlternateContent>
      </w:r>
      <w:r w:rsidR="00203D0B">
        <w:rPr>
          <w:noProof/>
        </w:rPr>
        <mc:AlternateContent>
          <mc:Choice Requires="wps">
            <w:drawing>
              <wp:anchor distT="0" distB="0" distL="114300" distR="114300" simplePos="0" relativeHeight="251671552" behindDoc="0" locked="0" layoutInCell="1" allowOverlap="1" wp14:anchorId="158541A0" wp14:editId="34335B16">
                <wp:simplePos x="0" y="0"/>
                <wp:positionH relativeFrom="column">
                  <wp:posOffset>4232910</wp:posOffset>
                </wp:positionH>
                <wp:positionV relativeFrom="paragraph">
                  <wp:posOffset>3597910</wp:posOffset>
                </wp:positionV>
                <wp:extent cx="2584450" cy="2406650"/>
                <wp:effectExtent l="0" t="0" r="0" b="0"/>
                <wp:wrapNone/>
                <wp:docPr id="8" name="文字方塊 8"/>
                <wp:cNvGraphicFramePr/>
                <a:graphic xmlns:a="http://schemas.openxmlformats.org/drawingml/2006/main">
                  <a:graphicData uri="http://schemas.microsoft.com/office/word/2010/wordprocessingShape">
                    <wps:wsp>
                      <wps:cNvSpPr txBox="1"/>
                      <wps:spPr>
                        <a:xfrm>
                          <a:off x="0" y="0"/>
                          <a:ext cx="2584450" cy="240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F680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58541A0" id="文字方塊 8" o:spid="_x0000_s1034" type="#_x0000_t202" style="position:absolute;margin-left:333.3pt;margin-top:283.3pt;width:203.5pt;height:189.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" fillcolor="white [3201]" stroked="f" strokeweight=".5pt">
                <v:textbox style="mso-fit-shape-to-text:t">
                  <w:txbxContent>
                    <w:p w14:paraId="6DFF6801" w14:textId="77777777" w:rsidR="00292EA8" w:rsidRDefault="00292EA8"/>
                  </w:txbxContent>
                </v:textbox>
              </v:shape>
            </w:pict>
          </mc:Fallback>
        </mc:AlternateContent>
      </w:r>
      <w:r w:rsidR="004272DD">
        <w:rPr>
          <w:noProof/>
        </w:rPr>
        <mc:AlternateContent>
          <mc:Choice Requires="wps">
            <w:drawing>
              <wp:anchor distT="0" distB="0" distL="114300" distR="114300" simplePos="0" relativeHeight="251664384" behindDoc="0" locked="0" layoutInCell="1" allowOverlap="1" wp14:anchorId="313A2B2B" wp14:editId="1F96D1BC">
                <wp:simplePos x="0" y="0"/>
                <wp:positionH relativeFrom="column">
                  <wp:posOffset>149860</wp:posOffset>
                </wp:positionH>
                <wp:positionV relativeFrom="paragraph">
                  <wp:posOffset>5979160</wp:posOffset>
                </wp:positionV>
                <wp:extent cx="3482340" cy="1356360"/>
                <wp:effectExtent l="0" t="0" r="3810" b="0"/>
                <wp:wrapNone/>
                <wp:docPr id="6" name="文字方塊 6"/>
                <wp:cNvGraphicFramePr/>
                <a:graphic xmlns:a="http://schemas.openxmlformats.org/drawingml/2006/main">
                  <a:graphicData uri="http://schemas.microsoft.com/office/word/2010/wordprocessingShape">
                    <wps:wsp>
                      <wps:cNvSpPr txBox="1"/>
                      <wps:spPr>
                        <a:xfrm>
                          <a:off x="0" y="0"/>
                          <a:ext cx="3482340" cy="1356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A2B2B" id="文字方塊 6" o:spid="_x0000_s1035" type="#_x0000_t202" style="position:absolute;margin-left:11.8pt;margin-top:470.8pt;width:274.2pt;height:10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" fillcolor="white [3201]" stroked="f" strokeweight=".5pt">
                <v:textbo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v:textbox>
              </v:shape>
            </w:pict>
          </mc:Fallback>
        </mc:AlternateContent>
      </w:r>
    </w:p>
    <w:sectPr w:rsidR="00D84643" w:rsidSect="0043608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6E73" w14:textId="77777777" w:rsidR="0037693C" w:rsidRDefault="0037693C" w:rsidP="00436084">
      <w:r>
        <w:separator/>
      </w:r>
    </w:p>
  </w:endnote>
  <w:endnote w:type="continuationSeparator" w:id="0">
    <w:p w14:paraId="2EA85C23" w14:textId="77777777" w:rsidR="0037693C" w:rsidRDefault="0037693C" w:rsidP="0043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5561E" w14:textId="77777777" w:rsidR="0037693C" w:rsidRDefault="0037693C" w:rsidP="00436084">
      <w:r>
        <w:separator/>
      </w:r>
    </w:p>
  </w:footnote>
  <w:footnote w:type="continuationSeparator" w:id="0">
    <w:p w14:paraId="749C2813" w14:textId="77777777" w:rsidR="0037693C" w:rsidRDefault="0037693C" w:rsidP="004360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bU0NDY3NDEyNDNX0lEKTi0uzszPAykwrAUAED88sCwAAAA="/>
  </w:docVars>
  <w:rsids>
    <w:rsidRoot w:val="00047E9D"/>
    <w:rsid w:val="000072E6"/>
    <w:rsid w:val="00047295"/>
    <w:rsid w:val="00047E9D"/>
    <w:rsid w:val="00072929"/>
    <w:rsid w:val="00074D87"/>
    <w:rsid w:val="000A5050"/>
    <w:rsid w:val="000B0704"/>
    <w:rsid w:val="000F1C49"/>
    <w:rsid w:val="000F2131"/>
    <w:rsid w:val="00104F8B"/>
    <w:rsid w:val="0012111F"/>
    <w:rsid w:val="00126311"/>
    <w:rsid w:val="0015415A"/>
    <w:rsid w:val="00155089"/>
    <w:rsid w:val="0016222B"/>
    <w:rsid w:val="00164A0E"/>
    <w:rsid w:val="001971C1"/>
    <w:rsid w:val="001C07AB"/>
    <w:rsid w:val="001E7457"/>
    <w:rsid w:val="001F7CA4"/>
    <w:rsid w:val="00203D0B"/>
    <w:rsid w:val="00217CDC"/>
    <w:rsid w:val="0023355E"/>
    <w:rsid w:val="0025457E"/>
    <w:rsid w:val="00256859"/>
    <w:rsid w:val="00284B07"/>
    <w:rsid w:val="00292EA8"/>
    <w:rsid w:val="002E208F"/>
    <w:rsid w:val="0037693C"/>
    <w:rsid w:val="00412E9C"/>
    <w:rsid w:val="004154F0"/>
    <w:rsid w:val="004272DD"/>
    <w:rsid w:val="00432FA5"/>
    <w:rsid w:val="00436084"/>
    <w:rsid w:val="00456608"/>
    <w:rsid w:val="00461E07"/>
    <w:rsid w:val="00472D90"/>
    <w:rsid w:val="00483A5E"/>
    <w:rsid w:val="004A0662"/>
    <w:rsid w:val="004A7F08"/>
    <w:rsid w:val="004F54B1"/>
    <w:rsid w:val="00500087"/>
    <w:rsid w:val="00503D53"/>
    <w:rsid w:val="00521D33"/>
    <w:rsid w:val="005A450A"/>
    <w:rsid w:val="005C78AB"/>
    <w:rsid w:val="005D7127"/>
    <w:rsid w:val="00601FD5"/>
    <w:rsid w:val="006262E0"/>
    <w:rsid w:val="006372A9"/>
    <w:rsid w:val="00684DD2"/>
    <w:rsid w:val="006A5E72"/>
    <w:rsid w:val="006E362E"/>
    <w:rsid w:val="007066F5"/>
    <w:rsid w:val="00724B50"/>
    <w:rsid w:val="007277AF"/>
    <w:rsid w:val="00786A9C"/>
    <w:rsid w:val="007D71A0"/>
    <w:rsid w:val="007F26CF"/>
    <w:rsid w:val="007F4DF9"/>
    <w:rsid w:val="00800261"/>
    <w:rsid w:val="00832C2E"/>
    <w:rsid w:val="00852B10"/>
    <w:rsid w:val="00856675"/>
    <w:rsid w:val="00886717"/>
    <w:rsid w:val="008912AC"/>
    <w:rsid w:val="008B0AB5"/>
    <w:rsid w:val="008B384E"/>
    <w:rsid w:val="008B66C1"/>
    <w:rsid w:val="008C5490"/>
    <w:rsid w:val="0091235B"/>
    <w:rsid w:val="00954DC0"/>
    <w:rsid w:val="009663EA"/>
    <w:rsid w:val="00975251"/>
    <w:rsid w:val="00976844"/>
    <w:rsid w:val="009A4BE5"/>
    <w:rsid w:val="00A17672"/>
    <w:rsid w:val="00A25187"/>
    <w:rsid w:val="00AA15E5"/>
    <w:rsid w:val="00AB4A68"/>
    <w:rsid w:val="00AE789F"/>
    <w:rsid w:val="00AF02A2"/>
    <w:rsid w:val="00B40083"/>
    <w:rsid w:val="00B40EB1"/>
    <w:rsid w:val="00B51554"/>
    <w:rsid w:val="00B546D3"/>
    <w:rsid w:val="00B554C7"/>
    <w:rsid w:val="00B7565D"/>
    <w:rsid w:val="00B811D6"/>
    <w:rsid w:val="00B8638D"/>
    <w:rsid w:val="00BB0EB2"/>
    <w:rsid w:val="00BB291F"/>
    <w:rsid w:val="00C502A9"/>
    <w:rsid w:val="00C80356"/>
    <w:rsid w:val="00C921B4"/>
    <w:rsid w:val="00C941AE"/>
    <w:rsid w:val="00CB1E40"/>
    <w:rsid w:val="00D33653"/>
    <w:rsid w:val="00D84643"/>
    <w:rsid w:val="00D94096"/>
    <w:rsid w:val="00DB3BFA"/>
    <w:rsid w:val="00DC5497"/>
    <w:rsid w:val="00DE2D41"/>
    <w:rsid w:val="00DE66B5"/>
    <w:rsid w:val="00E60CF9"/>
    <w:rsid w:val="00E60F85"/>
    <w:rsid w:val="00E80849"/>
    <w:rsid w:val="00E84ECB"/>
    <w:rsid w:val="00F51F6E"/>
    <w:rsid w:val="00F7443D"/>
    <w:rsid w:val="00F86596"/>
    <w:rsid w:val="00FB5423"/>
    <w:rsid w:val="00FC78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78CDF"/>
  <w15:docId w15:val="{649C582C-D9AA-4D77-B11D-C8B249F23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08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36084"/>
    <w:rPr>
      <w:sz w:val="20"/>
      <w:szCs w:val="20"/>
    </w:rPr>
  </w:style>
  <w:style w:type="paragraph" w:styleId="Footer">
    <w:name w:val="footer"/>
    <w:basedOn w:val="Normal"/>
    <w:link w:val="FooterChar"/>
    <w:uiPriority w:val="99"/>
    <w:unhideWhenUsed/>
    <w:rsid w:val="0043608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36084"/>
    <w:rPr>
      <w:sz w:val="20"/>
      <w:szCs w:val="20"/>
    </w:rPr>
  </w:style>
  <w:style w:type="paragraph" w:styleId="BalloonText">
    <w:name w:val="Balloon Text"/>
    <w:basedOn w:val="Normal"/>
    <w:link w:val="BalloonTextChar"/>
    <w:uiPriority w:val="99"/>
    <w:semiHidden/>
    <w:unhideWhenUsed/>
    <w:rsid w:val="0043608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6084"/>
    <w:rPr>
      <w:rFonts w:asciiTheme="majorHAnsi" w:eastAsiaTheme="majorEastAsia" w:hAnsiTheme="majorHAnsi" w:cstheme="majorBidi"/>
      <w:sz w:val="18"/>
      <w:szCs w:val="18"/>
    </w:rPr>
  </w:style>
  <w:style w:type="table" w:styleId="TableGrid">
    <w:name w:val="Table Grid"/>
    <w:basedOn w:val="TableNormal"/>
    <w:uiPriority w:val="59"/>
    <w:rsid w:val="0072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E66B5"/>
    <w:pPr>
      <w:widowControl w:val="0"/>
    </w:pPr>
    <w:rPr>
      <w:rFonts w:ascii="Calibri" w:eastAsia="PMingLiU" w:hAnsi="Calibri" w:cs="Times New Roman"/>
    </w:rPr>
  </w:style>
  <w:style w:type="paragraph" w:styleId="BodyText">
    <w:name w:val="Body Text"/>
    <w:basedOn w:val="Normal"/>
    <w:link w:val="BodyTextChar"/>
    <w:uiPriority w:val="99"/>
    <w:semiHidden/>
    <w:unhideWhenUsed/>
    <w:rsid w:val="000072E6"/>
    <w:pPr>
      <w:spacing w:after="120"/>
    </w:pPr>
  </w:style>
  <w:style w:type="character" w:customStyle="1" w:styleId="BodyTextChar">
    <w:name w:val="Body Text Char"/>
    <w:basedOn w:val="DefaultParagraphFont"/>
    <w:link w:val="BodyText"/>
    <w:uiPriority w:val="99"/>
    <w:semiHidden/>
    <w:rsid w:val="00007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153926">
      <w:bodyDiv w:val="1"/>
      <w:marLeft w:val="0"/>
      <w:marRight w:val="0"/>
      <w:marTop w:val="0"/>
      <w:marBottom w:val="0"/>
      <w:divBdr>
        <w:top w:val="none" w:sz="0" w:space="0" w:color="auto"/>
        <w:left w:val="none" w:sz="0" w:space="0" w:color="auto"/>
        <w:bottom w:val="none" w:sz="0" w:space="0" w:color="auto"/>
        <w:right w:val="none" w:sz="0" w:space="0" w:color="auto"/>
      </w:divBdr>
    </w:div>
    <w:div w:id="1234467120">
      <w:bodyDiv w:val="1"/>
      <w:marLeft w:val="0"/>
      <w:marRight w:val="0"/>
      <w:marTop w:val="0"/>
      <w:marBottom w:val="0"/>
      <w:divBdr>
        <w:top w:val="none" w:sz="0" w:space="0" w:color="auto"/>
        <w:left w:val="none" w:sz="0" w:space="0" w:color="auto"/>
        <w:bottom w:val="none" w:sz="0" w:space="0" w:color="auto"/>
        <w:right w:val="none" w:sz="0" w:space="0" w:color="auto"/>
      </w:divBdr>
    </w:div>
    <w:div w:id="141331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10.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55494-AF87-4FA1-89A7-9FCBA566B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8</Words>
  <Characters>51</Characters>
  <Application>Microsoft Office Word</Application>
  <DocSecurity>0</DocSecurity>
  <Lines>1</Lines>
  <Paragraphs>1</Paragraphs>
  <ScaleCrop>false</ScaleCrop>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Lee</dc:creator>
  <cp:keywords/>
  <dc:description/>
  <cp:lastModifiedBy>zlite3</cp:lastModifiedBy>
  <cp:revision>2</cp:revision>
  <cp:lastPrinted>2020-10-28T14:10:00Z</cp:lastPrinted>
  <dcterms:created xsi:type="dcterms:W3CDTF">2020-10-28T14:17:00Z</dcterms:created>
  <dcterms:modified xsi:type="dcterms:W3CDTF">2020-10-28T14:17:00Z</dcterms:modified>
</cp:coreProperties>
</file>